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B1A5BF" w14:textId="77777777" w:rsidR="00A21435" w:rsidRPr="00371DFE" w:rsidRDefault="00A21435" w:rsidP="00A21435">
      <w:pPr>
        <w:jc w:val="center"/>
        <w:rPr>
          <w:rFonts w:ascii="Cambria" w:hAnsi="Cambria"/>
        </w:rPr>
      </w:pPr>
      <w:r w:rsidRPr="00371DFE">
        <w:rPr>
          <w:rFonts w:ascii="Cambria" w:hAnsi="Cambria"/>
        </w:rPr>
        <w:t>ELEC 2543 Object-Oriented Programming and Data Structures</w:t>
      </w:r>
    </w:p>
    <w:p w14:paraId="10F0A817" w14:textId="7BD78606" w:rsidR="002A65AA" w:rsidRDefault="0042669E" w:rsidP="002A65AA">
      <w:pPr>
        <w:jc w:val="center"/>
        <w:rPr>
          <w:rFonts w:ascii="Cambria" w:hAnsi="Cambria"/>
        </w:rPr>
      </w:pPr>
      <w:r>
        <w:rPr>
          <w:rFonts w:ascii="Cambria" w:hAnsi="Cambria"/>
        </w:rPr>
        <w:t>Programming Exercise 6</w:t>
      </w:r>
      <w:r w:rsidR="002A65AA" w:rsidRPr="00371DFE">
        <w:rPr>
          <w:rFonts w:ascii="Cambria" w:hAnsi="Cambria"/>
        </w:rPr>
        <w:t xml:space="preserve"> </w:t>
      </w:r>
    </w:p>
    <w:p w14:paraId="7B6D2AD5" w14:textId="77777777" w:rsidR="002A65AA" w:rsidRPr="00371DFE" w:rsidRDefault="002A65AA" w:rsidP="002A65AA">
      <w:pPr>
        <w:jc w:val="center"/>
        <w:rPr>
          <w:rFonts w:ascii="Cambria" w:hAnsi="Cambria"/>
        </w:rPr>
      </w:pPr>
      <w:r>
        <w:rPr>
          <w:rFonts w:ascii="Cambria" w:hAnsi="Cambria"/>
        </w:rPr>
        <w:t>Topic</w:t>
      </w:r>
      <w:r w:rsidRPr="00371DFE">
        <w:rPr>
          <w:rFonts w:ascii="Cambria" w:hAnsi="Cambria"/>
        </w:rPr>
        <w:t xml:space="preserve">: </w:t>
      </w:r>
      <w:r w:rsidRPr="00D264C0">
        <w:rPr>
          <w:rFonts w:ascii="Courier New" w:hAnsi="Courier New" w:cs="Courier New"/>
        </w:rPr>
        <w:t>static</w:t>
      </w:r>
      <w:r>
        <w:rPr>
          <w:rFonts w:ascii="Cambria" w:hAnsi="Cambria"/>
        </w:rPr>
        <w:t xml:space="preserve"> modifier</w:t>
      </w:r>
    </w:p>
    <w:p w14:paraId="26E260B7" w14:textId="413DA82B" w:rsidR="00434065" w:rsidRDefault="00434065" w:rsidP="00434065">
      <w:pPr>
        <w:jc w:val="center"/>
        <w:rPr>
          <w:rFonts w:ascii="Cambria" w:hAnsi="Cambria"/>
        </w:rPr>
      </w:pPr>
      <w:r>
        <w:rPr>
          <w:rFonts w:ascii="Cambria" w:hAnsi="Cambria"/>
        </w:rPr>
        <w:t>Released: Feb 26, 2021 (Friday)</w:t>
      </w:r>
    </w:p>
    <w:p w14:paraId="4C27FAD4" w14:textId="32F0B7FF" w:rsidR="00A21435" w:rsidRPr="00371DFE" w:rsidRDefault="002A65AA" w:rsidP="002A65AA">
      <w:pPr>
        <w:jc w:val="center"/>
        <w:rPr>
          <w:rFonts w:ascii="Cambria" w:hAnsi="Cambria"/>
        </w:rPr>
      </w:pPr>
      <w:r w:rsidRPr="00371DFE">
        <w:rPr>
          <w:rFonts w:ascii="Cambria" w:hAnsi="Cambria"/>
        </w:rPr>
        <w:t xml:space="preserve">Due Date: </w:t>
      </w:r>
      <w:r w:rsidR="0042669E">
        <w:rPr>
          <w:rFonts w:ascii="Cambria" w:hAnsi="Cambria"/>
        </w:rPr>
        <w:t>9:30am, Mar 12, 20</w:t>
      </w:r>
      <w:r w:rsidR="009754F8">
        <w:rPr>
          <w:rFonts w:ascii="Cambria" w:hAnsi="Cambria"/>
        </w:rPr>
        <w:t>21</w:t>
      </w:r>
      <w:r>
        <w:rPr>
          <w:rFonts w:ascii="Cambria" w:hAnsi="Cambria"/>
        </w:rPr>
        <w:t xml:space="preserve"> (</w:t>
      </w:r>
      <w:r w:rsidR="00434065">
        <w:rPr>
          <w:rFonts w:ascii="Cambria" w:hAnsi="Cambria"/>
        </w:rPr>
        <w:t>Friday</w:t>
      </w:r>
      <w:r>
        <w:rPr>
          <w:rFonts w:ascii="Cambria" w:hAnsi="Cambria"/>
        </w:rPr>
        <w:t>)</w:t>
      </w:r>
    </w:p>
    <w:p w14:paraId="34CE652B" w14:textId="77777777" w:rsidR="00D468D0" w:rsidRPr="00371DFE" w:rsidRDefault="00D468D0" w:rsidP="007110B6">
      <w:pPr>
        <w:rPr>
          <w:rFonts w:ascii="Cambria" w:hAnsi="Cambria"/>
          <w:b/>
          <w:sz w:val="28"/>
          <w:szCs w:val="28"/>
          <w:lang w:eastAsia="zh-HK"/>
        </w:rPr>
      </w:pPr>
    </w:p>
    <w:p w14:paraId="42E8C6BB" w14:textId="01C7563D" w:rsidR="005C485A" w:rsidRDefault="003C2141" w:rsidP="00286451">
      <w:pPr>
        <w:ind w:left="-48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Overview: In this exercise, you will define static instance variable and static method in a class called </w:t>
      </w:r>
      <w:r w:rsidRPr="008858B9">
        <w:rPr>
          <w:rFonts w:ascii="Courier New" w:hAnsi="Courier New" w:cs="Courier New"/>
          <w:lang w:eastAsia="zh-HK"/>
        </w:rPr>
        <w:t xml:space="preserve">Check </w:t>
      </w:r>
      <w:r>
        <w:rPr>
          <w:rFonts w:ascii="Cambria" w:hAnsi="Cambria"/>
          <w:lang w:eastAsia="zh-HK"/>
        </w:rPr>
        <w:t>that represents bank checks. Given a list of checks, you have to develop a simple financial report of the checks.</w:t>
      </w:r>
    </w:p>
    <w:p w14:paraId="105F54EA" w14:textId="77777777" w:rsidR="0069771E" w:rsidRDefault="0069771E" w:rsidP="00DF285A">
      <w:pPr>
        <w:ind w:right="-483"/>
        <w:jc w:val="both"/>
        <w:rPr>
          <w:rFonts w:ascii="Cambria" w:hAnsi="Cambria"/>
          <w:lang w:eastAsia="zh-HK"/>
        </w:rPr>
      </w:pPr>
    </w:p>
    <w:p w14:paraId="71CBEEA4" w14:textId="43723226" w:rsidR="008858B9" w:rsidRPr="008858B9" w:rsidRDefault="008858B9" w:rsidP="008858B9">
      <w:pPr>
        <w:ind w:left="-480" w:right="-483"/>
        <w:jc w:val="both"/>
        <w:rPr>
          <w:rFonts w:ascii="Cambria" w:hAnsi="Cambria"/>
          <w:u w:val="single"/>
          <w:lang w:eastAsia="zh-HK"/>
        </w:rPr>
      </w:pPr>
      <w:r w:rsidRPr="008858B9">
        <w:rPr>
          <w:rFonts w:ascii="Cambria" w:hAnsi="Cambria"/>
          <w:u w:val="single"/>
          <w:lang w:eastAsia="zh-HK"/>
        </w:rPr>
        <w:t xml:space="preserve">class </w:t>
      </w:r>
      <w:r w:rsidRPr="008858B9">
        <w:rPr>
          <w:rFonts w:ascii="Courier New" w:hAnsi="Courier New" w:cs="Courier New"/>
          <w:u w:val="single"/>
          <w:lang w:eastAsia="zh-HK"/>
        </w:rPr>
        <w:t>Check</w:t>
      </w:r>
    </w:p>
    <w:p w14:paraId="7A342E9E" w14:textId="77777777" w:rsidR="008858B9" w:rsidRDefault="008858B9" w:rsidP="00DF285A">
      <w:pPr>
        <w:ind w:right="-483"/>
        <w:jc w:val="both"/>
        <w:rPr>
          <w:rFonts w:ascii="Cambria" w:hAnsi="Cambria"/>
          <w:lang w:eastAsia="zh-HK"/>
        </w:rPr>
      </w:pPr>
    </w:p>
    <w:p w14:paraId="4E43EAAC" w14:textId="24B7D696" w:rsidR="00220379" w:rsidRDefault="00525C47" w:rsidP="00220379">
      <w:pPr>
        <w:ind w:left="-48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>Develop a class that represents bank checks. Each check has the following attributes:</w:t>
      </w:r>
    </w:p>
    <w:p w14:paraId="264AF578" w14:textId="0911E170" w:rsidR="00525C47" w:rsidRPr="006C6449" w:rsidRDefault="00525C47" w:rsidP="00525C47">
      <w:pPr>
        <w:pStyle w:val="ListParagraph"/>
        <w:numPr>
          <w:ilvl w:val="0"/>
          <w:numId w:val="11"/>
        </w:numPr>
        <w:ind w:right="-483"/>
        <w:jc w:val="both"/>
        <w:rPr>
          <w:rFonts w:ascii="Cambria" w:hAnsi="Cambria"/>
          <w:highlight w:val="yellow"/>
          <w:lang w:eastAsia="zh-HK"/>
        </w:rPr>
      </w:pPr>
      <w:r w:rsidRPr="006C6449">
        <w:rPr>
          <w:rFonts w:ascii="Cambria" w:hAnsi="Cambria"/>
          <w:highlight w:val="yellow"/>
          <w:lang w:eastAsia="zh-HK"/>
        </w:rPr>
        <w:t>Payee: name of the recipient of the check</w:t>
      </w:r>
    </w:p>
    <w:p w14:paraId="42712128" w14:textId="23442CAB" w:rsidR="00525C47" w:rsidRPr="006C6449" w:rsidRDefault="00525C47" w:rsidP="00525C47">
      <w:pPr>
        <w:pStyle w:val="ListParagraph"/>
        <w:numPr>
          <w:ilvl w:val="0"/>
          <w:numId w:val="11"/>
        </w:numPr>
        <w:ind w:right="-483"/>
        <w:jc w:val="both"/>
        <w:rPr>
          <w:rFonts w:ascii="Cambria" w:hAnsi="Cambria"/>
          <w:highlight w:val="yellow"/>
          <w:lang w:eastAsia="zh-HK"/>
        </w:rPr>
      </w:pPr>
      <w:r w:rsidRPr="006C6449">
        <w:rPr>
          <w:rFonts w:ascii="Cambria" w:hAnsi="Cambria"/>
          <w:highlight w:val="yellow"/>
          <w:lang w:eastAsia="zh-HK"/>
        </w:rPr>
        <w:t>Check Number: The serial number of the check. The first check should be numbered as 1001, the second one is 1002, and so on.</w:t>
      </w:r>
    </w:p>
    <w:p w14:paraId="56840F1A" w14:textId="0255E765" w:rsidR="00525C47" w:rsidRPr="006C6449" w:rsidRDefault="00525C47" w:rsidP="00525C47">
      <w:pPr>
        <w:pStyle w:val="ListParagraph"/>
        <w:numPr>
          <w:ilvl w:val="0"/>
          <w:numId w:val="11"/>
        </w:numPr>
        <w:ind w:right="-483"/>
        <w:jc w:val="both"/>
        <w:rPr>
          <w:rFonts w:ascii="Cambria" w:hAnsi="Cambria"/>
          <w:highlight w:val="yellow"/>
          <w:lang w:eastAsia="zh-HK"/>
        </w:rPr>
      </w:pPr>
      <w:r w:rsidRPr="006C6449">
        <w:rPr>
          <w:rFonts w:ascii="Cambria" w:hAnsi="Cambria"/>
          <w:highlight w:val="yellow"/>
          <w:lang w:eastAsia="zh-HK"/>
        </w:rPr>
        <w:t>Amount: the cash amount of this check.</w:t>
      </w:r>
    </w:p>
    <w:p w14:paraId="45981557" w14:textId="2E453472" w:rsidR="008779FE" w:rsidRPr="006C6449" w:rsidRDefault="008779FE" w:rsidP="00525C47">
      <w:pPr>
        <w:pStyle w:val="ListParagraph"/>
        <w:numPr>
          <w:ilvl w:val="0"/>
          <w:numId w:val="11"/>
        </w:numPr>
        <w:ind w:right="-483"/>
        <w:jc w:val="both"/>
        <w:rPr>
          <w:rFonts w:ascii="Cambria" w:hAnsi="Cambria"/>
          <w:highlight w:val="yellow"/>
          <w:lang w:eastAsia="zh-HK"/>
        </w:rPr>
      </w:pPr>
      <w:r w:rsidRPr="006C6449">
        <w:rPr>
          <w:rFonts w:ascii="Cambria" w:hAnsi="Cambria"/>
          <w:highlight w:val="yellow"/>
          <w:lang w:eastAsia="zh-HK"/>
        </w:rPr>
        <w:t xml:space="preserve">Date: the date of the check was issued. Class </w:t>
      </w:r>
      <w:proofErr w:type="spellStart"/>
      <w:r w:rsidRPr="006C6449">
        <w:rPr>
          <w:rFonts w:ascii="Courier New" w:hAnsi="Courier New" w:cs="Courier New"/>
          <w:highlight w:val="yellow"/>
          <w:lang w:eastAsia="zh-HK"/>
        </w:rPr>
        <w:t>MyDate</w:t>
      </w:r>
      <w:proofErr w:type="spellEnd"/>
      <w:r w:rsidRPr="006C6449">
        <w:rPr>
          <w:rFonts w:ascii="Cambria" w:hAnsi="Cambria"/>
          <w:highlight w:val="yellow"/>
          <w:lang w:eastAsia="zh-HK"/>
        </w:rPr>
        <w:t xml:space="preserve"> has been provided for this attribute.</w:t>
      </w:r>
    </w:p>
    <w:p w14:paraId="097255E5" w14:textId="77777777" w:rsidR="00525C47" w:rsidRPr="006C6449" w:rsidRDefault="00525C47" w:rsidP="00525C47">
      <w:pPr>
        <w:pStyle w:val="ListParagraph"/>
        <w:ind w:left="240" w:right="-483"/>
        <w:jc w:val="both"/>
        <w:rPr>
          <w:rFonts w:ascii="Cambria" w:hAnsi="Cambria"/>
          <w:lang w:eastAsia="zh-HK"/>
        </w:rPr>
      </w:pPr>
    </w:p>
    <w:p w14:paraId="58A40176" w14:textId="1833DEE6" w:rsidR="00FB1492" w:rsidRPr="006C6449" w:rsidRDefault="00525C47" w:rsidP="0008615B">
      <w:pPr>
        <w:ind w:left="-480" w:right="-483"/>
        <w:jc w:val="both"/>
        <w:rPr>
          <w:rFonts w:ascii="Cambria" w:hAnsi="Cambria"/>
          <w:color w:val="FF0000"/>
          <w:lang w:eastAsia="zh-HK"/>
        </w:rPr>
      </w:pPr>
      <w:r w:rsidRPr="006C6449">
        <w:rPr>
          <w:rFonts w:ascii="Cambria" w:hAnsi="Cambria"/>
          <w:b/>
          <w:color w:val="FF0000"/>
          <w:lang w:eastAsia="zh-HK"/>
        </w:rPr>
        <w:t xml:space="preserve">You </w:t>
      </w:r>
      <w:r w:rsidR="00FB1492" w:rsidRPr="006C6449">
        <w:rPr>
          <w:rFonts w:ascii="Cambria" w:hAnsi="Cambria"/>
          <w:b/>
          <w:color w:val="FF0000"/>
          <w:lang w:eastAsia="zh-HK"/>
        </w:rPr>
        <w:t xml:space="preserve">should also define </w:t>
      </w:r>
      <w:r w:rsidRPr="006C6449">
        <w:rPr>
          <w:rFonts w:ascii="Cambria" w:hAnsi="Cambria"/>
          <w:b/>
          <w:color w:val="FF0000"/>
          <w:lang w:eastAsia="zh-HK"/>
        </w:rPr>
        <w:t xml:space="preserve">one static variable in class </w:t>
      </w:r>
      <w:r w:rsidRPr="006C6449">
        <w:rPr>
          <w:rFonts w:ascii="Courier New" w:hAnsi="Courier New" w:cs="Courier New"/>
          <w:b/>
          <w:color w:val="FF0000"/>
          <w:lang w:eastAsia="zh-HK"/>
        </w:rPr>
        <w:t>Check</w:t>
      </w:r>
      <w:r w:rsidR="00FB1492" w:rsidRPr="006C6449">
        <w:rPr>
          <w:rFonts w:ascii="Cambria" w:hAnsi="Cambria"/>
          <w:color w:val="FF0000"/>
          <w:lang w:eastAsia="zh-HK"/>
        </w:rPr>
        <w:t xml:space="preserve"> so that an appropriate check number is assigned to </w:t>
      </w:r>
      <w:r w:rsidR="00A50313" w:rsidRPr="006C6449">
        <w:rPr>
          <w:rFonts w:ascii="Cambria" w:hAnsi="Cambria"/>
          <w:color w:val="FF0000"/>
          <w:lang w:eastAsia="zh-HK"/>
        </w:rPr>
        <w:t>a check when it is instantiated.</w:t>
      </w:r>
    </w:p>
    <w:p w14:paraId="18FACDE3" w14:textId="77777777" w:rsidR="00A50313" w:rsidRDefault="00A50313" w:rsidP="0008615B">
      <w:pPr>
        <w:ind w:left="-480" w:right="-483"/>
        <w:jc w:val="both"/>
        <w:rPr>
          <w:rFonts w:ascii="Cambria" w:hAnsi="Cambria"/>
          <w:lang w:eastAsia="zh-HK"/>
        </w:rPr>
      </w:pPr>
    </w:p>
    <w:p w14:paraId="248034C0" w14:textId="7B418985" w:rsidR="00A50313" w:rsidRPr="0037297E" w:rsidRDefault="00A50313" w:rsidP="00A50313">
      <w:pPr>
        <w:ind w:left="-480" w:right="-483"/>
        <w:jc w:val="both"/>
        <w:rPr>
          <w:rFonts w:ascii="Cambria" w:hAnsi="Cambria" w:cstheme="minorHAnsi"/>
          <w:color w:val="000000"/>
          <w:kern w:val="0"/>
          <w:lang w:val="en-HK" w:eastAsia="en-US"/>
        </w:rPr>
      </w:pPr>
      <w:r w:rsidRPr="0037297E">
        <w:rPr>
          <w:rFonts w:ascii="Cambria" w:hAnsi="Cambria"/>
          <w:lang w:eastAsia="zh-HK"/>
        </w:rPr>
        <w:t xml:space="preserve">Define constructor </w:t>
      </w:r>
      <w:r w:rsidRPr="0037297E">
        <w:rPr>
          <w:rFonts w:ascii="Cambria" w:hAnsi="Cambria" w:cs="Courier New"/>
          <w:color w:val="000000"/>
          <w:kern w:val="0"/>
          <w:lang w:val="en-HK" w:eastAsia="en-US"/>
        </w:rPr>
        <w:t xml:space="preserve">public </w:t>
      </w:r>
      <w:proofErr w:type="gramStart"/>
      <w:r w:rsidRPr="0037297E">
        <w:rPr>
          <w:rFonts w:ascii="Courier New" w:hAnsi="Courier New" w:cs="Courier New"/>
          <w:color w:val="000000"/>
          <w:kern w:val="0"/>
          <w:lang w:val="en-HK" w:eastAsia="en-US"/>
        </w:rPr>
        <w:t>Check(</w:t>
      </w:r>
      <w:proofErr w:type="gramEnd"/>
      <w:r w:rsidRPr="0037297E">
        <w:rPr>
          <w:rFonts w:ascii="Courier New" w:hAnsi="Courier New" w:cs="Courier New"/>
          <w:color w:val="000000"/>
          <w:kern w:val="0"/>
          <w:lang w:val="en-HK" w:eastAsia="en-US"/>
        </w:rPr>
        <w:t>String name, int amt, MyDate date)</w:t>
      </w:r>
      <w:r w:rsidRPr="0037297E">
        <w:rPr>
          <w:rFonts w:ascii="Cambria" w:hAnsi="Cambria" w:cs="Menlo"/>
          <w:color w:val="000000"/>
          <w:kern w:val="0"/>
          <w:sz w:val="22"/>
          <w:szCs w:val="22"/>
          <w:lang w:val="en-HK" w:eastAsia="en-US"/>
        </w:rPr>
        <w:t xml:space="preserve"> </w:t>
      </w:r>
      <w:r w:rsidRPr="0037297E">
        <w:rPr>
          <w:rFonts w:ascii="Cambria" w:hAnsi="Cambria" w:cstheme="minorHAnsi"/>
          <w:color w:val="000000"/>
          <w:kern w:val="0"/>
          <w:lang w:val="en-HK" w:eastAsia="en-US"/>
        </w:rPr>
        <w:t xml:space="preserve">that </w:t>
      </w:r>
      <w:r w:rsidR="001905CE">
        <w:rPr>
          <w:rFonts w:ascii="Cambria" w:hAnsi="Cambria" w:cstheme="minorHAnsi"/>
          <w:color w:val="000000"/>
          <w:kern w:val="0"/>
          <w:lang w:val="en-HK" w:eastAsia="en-US"/>
        </w:rPr>
        <w:t>initialize</w:t>
      </w:r>
      <w:r w:rsidR="00774DA3" w:rsidRPr="0037297E">
        <w:rPr>
          <w:rFonts w:ascii="Cambria" w:hAnsi="Cambria" w:cstheme="minorHAnsi"/>
          <w:color w:val="000000"/>
          <w:kern w:val="0"/>
          <w:lang w:val="en-HK" w:eastAsia="en-US"/>
        </w:rPr>
        <w:t>s the payee, amount of the check, and date according to the parameters. An appropriate check number should be assigned inside this constructor.</w:t>
      </w:r>
    </w:p>
    <w:p w14:paraId="0DAA3E6E" w14:textId="77777777" w:rsidR="00714B4A" w:rsidRPr="00FE3654" w:rsidRDefault="00714B4A" w:rsidP="00A50313">
      <w:pPr>
        <w:ind w:left="-480" w:right="-483"/>
        <w:jc w:val="both"/>
        <w:rPr>
          <w:rFonts w:ascii="Cambria" w:hAnsi="Cambria" w:cstheme="minorHAnsi"/>
          <w:color w:val="000000"/>
          <w:kern w:val="0"/>
          <w:lang w:val="en-HK" w:eastAsia="en-US"/>
        </w:rPr>
      </w:pPr>
    </w:p>
    <w:p w14:paraId="5729BF1A" w14:textId="77952AAC" w:rsidR="00714B4A" w:rsidRPr="00FE3654" w:rsidRDefault="00714B4A" w:rsidP="00A50313">
      <w:pPr>
        <w:ind w:left="-480" w:right="-483"/>
        <w:jc w:val="both"/>
        <w:rPr>
          <w:rFonts w:ascii="Cambria" w:hAnsi="Cambria" w:cstheme="minorHAnsi"/>
          <w:lang w:eastAsia="zh-HK"/>
        </w:rPr>
      </w:pPr>
      <w:r w:rsidRPr="00FE3654">
        <w:rPr>
          <w:rFonts w:ascii="Cambria" w:hAnsi="Cambria" w:cstheme="minorHAnsi"/>
          <w:color w:val="000000"/>
          <w:kern w:val="0"/>
          <w:lang w:val="en-HK" w:eastAsia="en-US"/>
        </w:rPr>
        <w:t>You can define other methods as needed.</w:t>
      </w:r>
    </w:p>
    <w:p w14:paraId="6CD3E130" w14:textId="77777777" w:rsidR="00FB1492" w:rsidRDefault="00FB1492" w:rsidP="0008615B">
      <w:pPr>
        <w:ind w:left="-480" w:right="-483"/>
        <w:jc w:val="both"/>
        <w:rPr>
          <w:rFonts w:ascii="Cambria" w:hAnsi="Cambria"/>
          <w:lang w:eastAsia="zh-HK"/>
        </w:rPr>
      </w:pPr>
    </w:p>
    <w:p w14:paraId="5577397D" w14:textId="07E52F44" w:rsidR="00734A6B" w:rsidRPr="008858B9" w:rsidRDefault="00734A6B" w:rsidP="00734A6B">
      <w:pPr>
        <w:ind w:left="-480" w:right="-483"/>
        <w:jc w:val="both"/>
        <w:rPr>
          <w:rFonts w:ascii="Cambria" w:hAnsi="Cambria"/>
          <w:u w:val="single"/>
          <w:lang w:eastAsia="zh-HK"/>
        </w:rPr>
      </w:pPr>
      <w:r w:rsidRPr="008858B9">
        <w:rPr>
          <w:rFonts w:ascii="Cambria" w:hAnsi="Cambria"/>
          <w:u w:val="single"/>
          <w:lang w:eastAsia="zh-HK"/>
        </w:rPr>
        <w:t xml:space="preserve">class </w:t>
      </w:r>
      <w:proofErr w:type="spellStart"/>
      <w:r w:rsidRPr="008858B9">
        <w:rPr>
          <w:rFonts w:ascii="Courier New" w:hAnsi="Courier New" w:cs="Courier New"/>
          <w:u w:val="single"/>
          <w:lang w:eastAsia="zh-HK"/>
        </w:rPr>
        <w:t>Check</w:t>
      </w:r>
      <w:r>
        <w:rPr>
          <w:rFonts w:ascii="Courier New" w:hAnsi="Courier New" w:cs="Courier New"/>
          <w:u w:val="single"/>
          <w:lang w:eastAsia="zh-HK"/>
        </w:rPr>
        <w:t>Summary</w:t>
      </w:r>
      <w:proofErr w:type="spellEnd"/>
    </w:p>
    <w:p w14:paraId="59E541EE" w14:textId="77777777" w:rsidR="00734A6B" w:rsidRDefault="00734A6B" w:rsidP="00734A6B">
      <w:pPr>
        <w:ind w:right="-483"/>
        <w:jc w:val="both"/>
        <w:rPr>
          <w:rFonts w:ascii="Cambria" w:hAnsi="Cambria"/>
          <w:lang w:eastAsia="zh-HK"/>
        </w:rPr>
      </w:pPr>
    </w:p>
    <w:p w14:paraId="3515E6C0" w14:textId="3F1B8001" w:rsidR="00E01B9B" w:rsidRDefault="00734A6B" w:rsidP="00C37DBE">
      <w:pPr>
        <w:ind w:left="-48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Develop method </w:t>
      </w:r>
      <w:proofErr w:type="spellStart"/>
      <w:r w:rsidRPr="00734A6B">
        <w:rPr>
          <w:rFonts w:ascii="Courier New" w:hAnsi="Courier New" w:cs="Courier New"/>
          <w:lang w:eastAsia="zh-HK"/>
        </w:rPr>
        <w:t>printSummary</w:t>
      </w:r>
      <w:proofErr w:type="spellEnd"/>
      <w:r w:rsidRPr="00734A6B">
        <w:rPr>
          <w:rFonts w:ascii="Courier New" w:hAnsi="Courier New" w:cs="Courier New"/>
          <w:lang w:eastAsia="zh-HK"/>
        </w:rPr>
        <w:t>(</w:t>
      </w:r>
      <w:proofErr w:type="spellStart"/>
      <w:r w:rsidRPr="00734A6B">
        <w:rPr>
          <w:rFonts w:ascii="Courier New" w:hAnsi="Courier New" w:cs="Courier New"/>
          <w:lang w:eastAsia="zh-HK"/>
        </w:rPr>
        <w:t>ArrayList</w:t>
      </w:r>
      <w:proofErr w:type="spellEnd"/>
      <w:r w:rsidRPr="00734A6B">
        <w:rPr>
          <w:rFonts w:ascii="Courier New" w:hAnsi="Courier New" w:cs="Courier New"/>
          <w:lang w:eastAsia="zh-HK"/>
        </w:rPr>
        <w:t>&lt;Check&gt;)</w:t>
      </w:r>
      <w:r>
        <w:rPr>
          <w:rFonts w:ascii="Cambria" w:hAnsi="Cambria"/>
          <w:lang w:eastAsia="zh-HK"/>
        </w:rPr>
        <w:t xml:space="preserve"> that prints out a summary of the list of checks passed in the parameter. You have to </w:t>
      </w:r>
      <w:r w:rsidR="00B609DD">
        <w:rPr>
          <w:rFonts w:ascii="Cambria" w:hAnsi="Cambria"/>
          <w:lang w:eastAsia="zh-HK"/>
        </w:rPr>
        <w:t>use</w:t>
      </w:r>
      <w:r>
        <w:rPr>
          <w:rFonts w:ascii="Cambria" w:hAnsi="Cambria"/>
          <w:lang w:eastAsia="zh-HK"/>
        </w:rPr>
        <w:t xml:space="preserve"> appropriate modifiers and return type for this method.</w:t>
      </w:r>
      <w:r w:rsidR="00B609DD">
        <w:rPr>
          <w:rFonts w:ascii="Cambria" w:hAnsi="Cambria"/>
          <w:lang w:eastAsia="zh-HK"/>
        </w:rPr>
        <w:t xml:space="preserve"> You should first study how </w:t>
      </w:r>
      <w:proofErr w:type="spellStart"/>
      <w:r w:rsidR="00B609DD" w:rsidRPr="00B609DD">
        <w:rPr>
          <w:rFonts w:ascii="Courier New" w:hAnsi="Courier New" w:cs="Courier New"/>
          <w:lang w:eastAsia="zh-HK"/>
        </w:rPr>
        <w:t>printSummary</w:t>
      </w:r>
      <w:proofErr w:type="spellEnd"/>
      <w:r w:rsidR="00B609DD">
        <w:rPr>
          <w:rFonts w:ascii="Cambria" w:hAnsi="Cambria"/>
          <w:lang w:eastAsia="zh-HK"/>
        </w:rPr>
        <w:t xml:space="preserve"> is invoked in </w:t>
      </w:r>
      <w:r w:rsidR="003D1A55">
        <w:rPr>
          <w:rFonts w:ascii="Cambria" w:hAnsi="Cambria"/>
          <w:lang w:eastAsia="zh-HK"/>
        </w:rPr>
        <w:t xml:space="preserve">the driver program </w:t>
      </w:r>
      <w:r w:rsidR="00B609DD" w:rsidRPr="00B609DD">
        <w:rPr>
          <w:rFonts w:ascii="Courier New" w:hAnsi="Courier New" w:cs="Courier New"/>
          <w:lang w:eastAsia="zh-HK"/>
        </w:rPr>
        <w:t>CheckDriver.java</w:t>
      </w:r>
      <w:r w:rsidR="00B609DD">
        <w:rPr>
          <w:rFonts w:ascii="Cambria" w:hAnsi="Cambria"/>
          <w:lang w:eastAsia="zh-HK"/>
        </w:rPr>
        <w:t>.</w:t>
      </w:r>
      <w:r w:rsidR="00C37DBE">
        <w:rPr>
          <w:rFonts w:ascii="Cambria" w:hAnsi="Cambria"/>
          <w:lang w:eastAsia="zh-HK"/>
        </w:rPr>
        <w:t xml:space="preserve"> </w:t>
      </w:r>
      <w:r w:rsidR="00283306">
        <w:rPr>
          <w:rFonts w:ascii="Cambria" w:hAnsi="Cambria"/>
          <w:lang w:eastAsia="zh-HK"/>
        </w:rPr>
        <w:t>The summary of checks consists of the following:</w:t>
      </w:r>
    </w:p>
    <w:p w14:paraId="1C0770DB" w14:textId="77777777" w:rsidR="00283306" w:rsidRDefault="00283306" w:rsidP="00734A6B">
      <w:pPr>
        <w:ind w:left="-480" w:right="-483"/>
        <w:jc w:val="both"/>
        <w:rPr>
          <w:rFonts w:ascii="Cambria" w:hAnsi="Cambria"/>
          <w:lang w:eastAsia="zh-HK"/>
        </w:rPr>
      </w:pPr>
    </w:p>
    <w:p w14:paraId="2B60E7D3" w14:textId="66B05DA6" w:rsidR="00283306" w:rsidRDefault="00283306" w:rsidP="00283306">
      <w:pPr>
        <w:pStyle w:val="ListParagraph"/>
        <w:numPr>
          <w:ilvl w:val="0"/>
          <w:numId w:val="12"/>
        </w:numPr>
        <w:ind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>The details of each check</w:t>
      </w:r>
    </w:p>
    <w:p w14:paraId="1705A277" w14:textId="4DD7A814" w:rsidR="00283306" w:rsidRDefault="00283306" w:rsidP="00283306">
      <w:pPr>
        <w:pStyle w:val="ListParagraph"/>
        <w:ind w:left="-12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The check number, payee, amount of the check, and date of the check is printed out line </w:t>
      </w:r>
      <w:r>
        <w:rPr>
          <w:rFonts w:ascii="Cambria" w:hAnsi="Cambria"/>
          <w:lang w:eastAsia="zh-HK"/>
        </w:rPr>
        <w:lastRenderedPageBreak/>
        <w:t>by line for each check.</w:t>
      </w:r>
    </w:p>
    <w:p w14:paraId="1B8EBC39" w14:textId="77777777" w:rsidR="00283306" w:rsidRDefault="00283306" w:rsidP="00283306">
      <w:pPr>
        <w:pStyle w:val="ListParagraph"/>
        <w:ind w:left="-120" w:right="-483"/>
        <w:jc w:val="both"/>
        <w:rPr>
          <w:rFonts w:ascii="Cambria" w:hAnsi="Cambria"/>
          <w:lang w:eastAsia="zh-HK"/>
        </w:rPr>
      </w:pPr>
    </w:p>
    <w:p w14:paraId="78E4C926" w14:textId="10588128" w:rsidR="00283306" w:rsidRPr="005746FF" w:rsidRDefault="00283306" w:rsidP="005746FF">
      <w:pPr>
        <w:pStyle w:val="ListParagraph"/>
        <w:numPr>
          <w:ilvl w:val="0"/>
          <w:numId w:val="12"/>
        </w:numPr>
        <w:ind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>A statement showing the number of the next check</w:t>
      </w:r>
    </w:p>
    <w:p w14:paraId="637D3F7B" w14:textId="77777777" w:rsidR="005746FF" w:rsidRDefault="005746FF" w:rsidP="00283306">
      <w:pPr>
        <w:pStyle w:val="ListParagraph"/>
        <w:ind w:left="-120" w:right="-483"/>
        <w:jc w:val="both"/>
        <w:rPr>
          <w:rFonts w:ascii="Cambria" w:hAnsi="Cambria"/>
          <w:lang w:eastAsia="zh-HK"/>
        </w:rPr>
      </w:pPr>
    </w:p>
    <w:p w14:paraId="7FF4B45F" w14:textId="7CA093CE" w:rsidR="00283306" w:rsidRDefault="00283306" w:rsidP="00283306">
      <w:pPr>
        <w:pStyle w:val="ListParagraph"/>
        <w:numPr>
          <w:ilvl w:val="0"/>
          <w:numId w:val="12"/>
        </w:numPr>
        <w:ind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>A financial summary of the total amount of checks in each month that at least a check was issued</w:t>
      </w:r>
      <w:r w:rsidR="00C37DBE">
        <w:rPr>
          <w:rFonts w:ascii="Cambria" w:hAnsi="Cambria"/>
          <w:lang w:eastAsia="zh-HK"/>
        </w:rPr>
        <w:t>. You can assume the checks in the list are arranged by number and by date. That is, a check with larger check number must be issued at a later date than a check with smaller check number.</w:t>
      </w:r>
    </w:p>
    <w:p w14:paraId="69B88E21" w14:textId="77777777" w:rsidR="00283306" w:rsidRDefault="00283306" w:rsidP="00283306">
      <w:pPr>
        <w:pStyle w:val="ListParagraph"/>
        <w:ind w:left="-120" w:right="-483"/>
        <w:jc w:val="both"/>
        <w:rPr>
          <w:rFonts w:ascii="Cambria" w:hAnsi="Cambria"/>
          <w:lang w:eastAsia="zh-HK"/>
        </w:rPr>
      </w:pPr>
    </w:p>
    <w:p w14:paraId="4DC7228B" w14:textId="783D45ED" w:rsidR="00283306" w:rsidRPr="00283306" w:rsidRDefault="00283306" w:rsidP="00283306">
      <w:pPr>
        <w:pStyle w:val="ListParagraph"/>
        <w:numPr>
          <w:ilvl w:val="0"/>
          <w:numId w:val="12"/>
        </w:numPr>
        <w:ind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>The total amount of all the checks</w:t>
      </w:r>
    </w:p>
    <w:p w14:paraId="1B34E325" w14:textId="77777777" w:rsidR="00C24A0E" w:rsidRDefault="00C24A0E" w:rsidP="00340356">
      <w:pPr>
        <w:ind w:left="-480" w:right="-483"/>
        <w:jc w:val="both"/>
        <w:rPr>
          <w:rFonts w:ascii="Cambria" w:hAnsi="Cambria"/>
          <w:lang w:eastAsia="zh-HK"/>
        </w:rPr>
      </w:pPr>
    </w:p>
    <w:p w14:paraId="2E5F9C1F" w14:textId="28EB0B38" w:rsidR="005746FF" w:rsidRDefault="003D1A55" w:rsidP="00340356">
      <w:pPr>
        <w:ind w:left="-48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The following is the output of the </w:t>
      </w:r>
      <w:r w:rsidRPr="00454596">
        <w:rPr>
          <w:rFonts w:ascii="Courier New" w:hAnsi="Courier New" w:cs="Courier New"/>
          <w:lang w:eastAsia="zh-HK"/>
        </w:rPr>
        <w:t>CheckDriver.java</w:t>
      </w:r>
      <w:r>
        <w:rPr>
          <w:rFonts w:ascii="Cambria" w:hAnsi="Cambria"/>
          <w:lang w:eastAsia="zh-HK"/>
        </w:rPr>
        <w:t xml:space="preserve"> provided</w:t>
      </w:r>
      <w:r w:rsidR="00FC1451">
        <w:rPr>
          <w:rFonts w:ascii="Cambria" w:hAnsi="Cambria"/>
          <w:lang w:eastAsia="zh-HK"/>
        </w:rPr>
        <w:t xml:space="preserve">, which is also available in </w:t>
      </w:r>
      <w:r w:rsidR="00FC1451" w:rsidRPr="00FC1451">
        <w:rPr>
          <w:rFonts w:ascii="Courier New" w:hAnsi="Courier New" w:cs="Courier New"/>
          <w:lang w:eastAsia="zh-HK"/>
        </w:rPr>
        <w:t>output.txt</w:t>
      </w:r>
      <w:r>
        <w:rPr>
          <w:rFonts w:ascii="Cambria" w:hAnsi="Cambria"/>
          <w:lang w:eastAsia="zh-HK"/>
        </w:rPr>
        <w:t>.</w:t>
      </w:r>
      <w:r w:rsidR="001F6080">
        <w:rPr>
          <w:rFonts w:ascii="Cambria" w:hAnsi="Cambria"/>
          <w:lang w:eastAsia="zh-HK"/>
        </w:rPr>
        <w:t xml:space="preserve"> [Different sections are highlighted using different colors.]</w:t>
      </w:r>
    </w:p>
    <w:p w14:paraId="5646D349" w14:textId="77777777" w:rsidR="005746FF" w:rsidRDefault="005746FF" w:rsidP="00340356">
      <w:pPr>
        <w:ind w:left="-480" w:right="-483"/>
        <w:jc w:val="both"/>
        <w:rPr>
          <w:rFonts w:ascii="Cambria" w:hAnsi="Cambria"/>
          <w:lang w:eastAsia="zh-HK"/>
        </w:rPr>
      </w:pPr>
    </w:p>
    <w:p w14:paraId="585E42C3" w14:textId="1B1489A5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Check No: 1001, Payee: Pet</w:t>
      </w:r>
      <w:r w:rsidR="00CA2258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er, Amount: 100, Date: 11/8/2018</w:t>
      </w:r>
    </w:p>
    <w:p w14:paraId="33341718" w14:textId="2A5E7694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Check No: 1002, Payee: Ma</w:t>
      </w:r>
      <w:r w:rsidR="00CA2258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ry, Amount: 200, Date: 17/8/2018</w:t>
      </w:r>
    </w:p>
    <w:p w14:paraId="7066CEE7" w14:textId="31AF6555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Check No: 1003, Payee: J</w:t>
      </w:r>
      <w:r w:rsidR="00CA2258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ohn, Amount: 600, Date: 1/9/2018</w:t>
      </w:r>
    </w:p>
    <w:p w14:paraId="331C764B" w14:textId="1825105E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Check No: 1004, Payee: Joh</w:t>
      </w:r>
      <w:r w:rsidR="00CA2258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n, Amount: 400, Date: 12/10/2018</w:t>
      </w:r>
    </w:p>
    <w:p w14:paraId="65F2F72E" w14:textId="3131CEB1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Check No: 1005, Payee: Mar</w:t>
      </w:r>
      <w:r w:rsidR="00CA2258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y, Amount: 700, Date: 11/11/2018</w:t>
      </w:r>
    </w:p>
    <w:p w14:paraId="35019B0B" w14:textId="6786181C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Check No: 1006, Payee: Bett</w:t>
      </w:r>
      <w:r w:rsidR="00CA2258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y, Amount: 100, Date: 20/12/2018</w:t>
      </w:r>
    </w:p>
    <w:p w14:paraId="19A5CE17" w14:textId="2C854508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Check No: 1007, Payee: Al</w:t>
      </w:r>
      <w:r w:rsidR="00CA2258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ice, Amount: 300, Date: 5/1/2019</w:t>
      </w:r>
    </w:p>
    <w:p w14:paraId="08DFFAB6" w14:textId="58BCB8C4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Check No: 1008, Payee: Pet</w:t>
      </w:r>
      <w:r w:rsidR="00CA2258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er, Amount: 200, Date: 31/1/2019</w:t>
      </w:r>
    </w:p>
    <w:p w14:paraId="13A1CDFE" w14:textId="05612A5D" w:rsidR="005746FF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0000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Check No: 1009, Payee: Alice, Amount: 300, Date: 22/3/201</w:t>
      </w:r>
      <w:r w:rsidR="00CA2258">
        <w:rPr>
          <w:rFonts w:ascii="Menlo" w:hAnsi="Menlo" w:cs="Menlo"/>
          <w:color w:val="5B9BD5" w:themeColor="accent1"/>
          <w:kern w:val="0"/>
          <w:sz w:val="22"/>
          <w:szCs w:val="22"/>
          <w:lang w:val="en-HK" w:eastAsia="en-US"/>
        </w:rPr>
        <w:t>9</w:t>
      </w:r>
    </w:p>
    <w:p w14:paraId="416853C1" w14:textId="77777777" w:rsidR="005746FF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B050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00B050"/>
          <w:kern w:val="0"/>
          <w:sz w:val="22"/>
          <w:szCs w:val="22"/>
          <w:lang w:val="en-HK" w:eastAsia="en-US"/>
        </w:rPr>
        <w:t>The next check number is 1010</w:t>
      </w:r>
    </w:p>
    <w:p w14:paraId="5C1A2474" w14:textId="77777777" w:rsidR="00FC1451" w:rsidRPr="001F6080" w:rsidRDefault="00FC1451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B050"/>
          <w:kern w:val="0"/>
          <w:sz w:val="22"/>
          <w:szCs w:val="22"/>
          <w:lang w:val="en-HK" w:eastAsia="en-US"/>
        </w:rPr>
      </w:pPr>
    </w:p>
    <w:p w14:paraId="5A61DBB8" w14:textId="77777777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  <w:t>The total amount of the checks issued in 2017/8 is 300</w:t>
      </w:r>
    </w:p>
    <w:p w14:paraId="7736FC0E" w14:textId="77777777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  <w:t>The total amount of the checks issued in 2017/9 is 600</w:t>
      </w:r>
    </w:p>
    <w:p w14:paraId="1370999A" w14:textId="77777777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  <w:t>The total amount of the checks issued in 2017/10 is 400</w:t>
      </w:r>
    </w:p>
    <w:p w14:paraId="61C16DCD" w14:textId="77777777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  <w:t>The total amount of the checks issued in 2017/11 is 700</w:t>
      </w:r>
    </w:p>
    <w:p w14:paraId="549E4EE7" w14:textId="77777777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  <w:t>The total amount of the checks issued in 2017/12 is 100</w:t>
      </w:r>
    </w:p>
    <w:p w14:paraId="5845D04E" w14:textId="77777777" w:rsidR="005746FF" w:rsidRPr="001F6080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  <w:t>The total amount of the checks issued in 2018/1 is 500</w:t>
      </w:r>
    </w:p>
    <w:p w14:paraId="095518C1" w14:textId="77777777" w:rsidR="005746FF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0000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FFC000" w:themeColor="accent4"/>
          <w:kern w:val="0"/>
          <w:sz w:val="22"/>
          <w:szCs w:val="22"/>
          <w:lang w:val="en-HK" w:eastAsia="en-US"/>
        </w:rPr>
        <w:t>The total amount of the checks issued in 2018/3 is 300</w:t>
      </w:r>
    </w:p>
    <w:p w14:paraId="20A3647B" w14:textId="77777777" w:rsidR="005746FF" w:rsidRDefault="005746FF" w:rsidP="005746FF">
      <w:pPr>
        <w:widowControl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Menlo" w:hAnsi="Menlo" w:cs="Menlo"/>
          <w:color w:val="000000"/>
          <w:kern w:val="0"/>
          <w:sz w:val="22"/>
          <w:szCs w:val="22"/>
          <w:lang w:val="en-HK" w:eastAsia="en-US"/>
        </w:rPr>
      </w:pPr>
      <w:r w:rsidRPr="001F6080">
        <w:rPr>
          <w:rFonts w:ascii="Menlo" w:hAnsi="Menlo" w:cs="Menlo"/>
          <w:color w:val="7030A0"/>
          <w:kern w:val="0"/>
          <w:sz w:val="22"/>
          <w:szCs w:val="22"/>
          <w:lang w:val="en-HK" w:eastAsia="en-US"/>
        </w:rPr>
        <w:t>The total amount is 2900</w:t>
      </w:r>
    </w:p>
    <w:p w14:paraId="698FCB19" w14:textId="77777777" w:rsidR="0008615B" w:rsidRDefault="0008615B" w:rsidP="005746FF">
      <w:pPr>
        <w:ind w:right="-483"/>
        <w:jc w:val="both"/>
        <w:rPr>
          <w:rFonts w:ascii="Cambria" w:hAnsi="Cambria"/>
          <w:lang w:eastAsia="zh-HK"/>
        </w:rPr>
      </w:pPr>
    </w:p>
    <w:p w14:paraId="2E2E7F34" w14:textId="77777777" w:rsidR="003606F9" w:rsidRDefault="003606F9" w:rsidP="005746FF">
      <w:pPr>
        <w:ind w:right="-483"/>
        <w:jc w:val="both"/>
        <w:rPr>
          <w:rFonts w:ascii="Cambria" w:hAnsi="Cambria"/>
          <w:lang w:eastAsia="zh-HK"/>
        </w:rPr>
      </w:pPr>
    </w:p>
    <w:p w14:paraId="67233336" w14:textId="653D3592" w:rsidR="00AF0BE8" w:rsidRDefault="00B50C4C" w:rsidP="001F6080">
      <w:pPr>
        <w:ind w:left="-567"/>
        <w:rPr>
          <w:color w:val="000000"/>
          <w:u w:val="single"/>
        </w:rPr>
      </w:pPr>
      <w:proofErr w:type="spellStart"/>
      <w:r w:rsidRPr="002502ED">
        <w:rPr>
          <w:color w:val="000000"/>
          <w:u w:val="single"/>
        </w:rPr>
        <w:t>Handin</w:t>
      </w:r>
      <w:proofErr w:type="spellEnd"/>
    </w:p>
    <w:p w14:paraId="7DA44D38" w14:textId="71B6F2A0" w:rsidR="00B50C4C" w:rsidRPr="005746FF" w:rsidRDefault="00DF285A" w:rsidP="005746FF">
      <w:pPr>
        <w:ind w:left="-567"/>
        <w:rPr>
          <w:rFonts w:cs="Menlo Regular"/>
          <w:color w:val="000000" w:themeColor="text1"/>
        </w:rPr>
      </w:pPr>
      <w:r>
        <w:rPr>
          <w:rFonts w:ascii="Cambria" w:hAnsi="Cambria" w:cs="Menlo Regular"/>
          <w:color w:val="000000" w:themeColor="text1"/>
        </w:rPr>
        <w:t>Follow the instructions on Moodle.</w:t>
      </w:r>
    </w:p>
    <w:sectPr w:rsidR="00B50C4C" w:rsidRPr="005746FF" w:rsidSect="007B7845">
      <w:type w:val="continuous"/>
      <w:pgSz w:w="11906" w:h="16838"/>
      <w:pgMar w:top="1440" w:right="1800" w:bottom="1440" w:left="1800" w:header="851" w:footer="992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Menlo Regular"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F6022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B73E3E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22780E25"/>
    <w:multiLevelType w:val="hybridMultilevel"/>
    <w:tmpl w:val="4A088386"/>
    <w:lvl w:ilvl="0" w:tplc="4BE886BC">
      <w:start w:val="1"/>
      <w:numFmt w:val="decimal"/>
      <w:lvlText w:val="%1."/>
      <w:lvlJc w:val="left"/>
      <w:pPr>
        <w:ind w:left="-1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600" w:hanging="360"/>
      </w:pPr>
    </w:lvl>
    <w:lvl w:ilvl="2" w:tplc="3C09001B" w:tentative="1">
      <w:start w:val="1"/>
      <w:numFmt w:val="lowerRoman"/>
      <w:lvlText w:val="%3."/>
      <w:lvlJc w:val="right"/>
      <w:pPr>
        <w:ind w:left="1320" w:hanging="180"/>
      </w:pPr>
    </w:lvl>
    <w:lvl w:ilvl="3" w:tplc="3C09000F" w:tentative="1">
      <w:start w:val="1"/>
      <w:numFmt w:val="decimal"/>
      <w:lvlText w:val="%4."/>
      <w:lvlJc w:val="left"/>
      <w:pPr>
        <w:ind w:left="2040" w:hanging="360"/>
      </w:pPr>
    </w:lvl>
    <w:lvl w:ilvl="4" w:tplc="3C090019" w:tentative="1">
      <w:start w:val="1"/>
      <w:numFmt w:val="lowerLetter"/>
      <w:lvlText w:val="%5."/>
      <w:lvlJc w:val="left"/>
      <w:pPr>
        <w:ind w:left="2760" w:hanging="360"/>
      </w:pPr>
    </w:lvl>
    <w:lvl w:ilvl="5" w:tplc="3C09001B" w:tentative="1">
      <w:start w:val="1"/>
      <w:numFmt w:val="lowerRoman"/>
      <w:lvlText w:val="%6."/>
      <w:lvlJc w:val="right"/>
      <w:pPr>
        <w:ind w:left="3480" w:hanging="180"/>
      </w:pPr>
    </w:lvl>
    <w:lvl w:ilvl="6" w:tplc="3C09000F" w:tentative="1">
      <w:start w:val="1"/>
      <w:numFmt w:val="decimal"/>
      <w:lvlText w:val="%7."/>
      <w:lvlJc w:val="left"/>
      <w:pPr>
        <w:ind w:left="4200" w:hanging="360"/>
      </w:pPr>
    </w:lvl>
    <w:lvl w:ilvl="7" w:tplc="3C090019" w:tentative="1">
      <w:start w:val="1"/>
      <w:numFmt w:val="lowerLetter"/>
      <w:lvlText w:val="%8."/>
      <w:lvlJc w:val="left"/>
      <w:pPr>
        <w:ind w:left="4920" w:hanging="360"/>
      </w:pPr>
    </w:lvl>
    <w:lvl w:ilvl="8" w:tplc="3C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3" w15:restartNumberingAfterBreak="0">
    <w:nsid w:val="23F820BC"/>
    <w:multiLevelType w:val="hybridMultilevel"/>
    <w:tmpl w:val="FD0A156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1">
      <w:start w:val="1"/>
      <w:numFmt w:val="bullet"/>
      <w:lvlText w:val=""/>
      <w:lvlJc w:val="left"/>
      <w:pPr>
        <w:tabs>
          <w:tab w:val="num" w:pos="960"/>
        </w:tabs>
        <w:ind w:left="960" w:hanging="48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3BAF67D8"/>
    <w:multiLevelType w:val="hybridMultilevel"/>
    <w:tmpl w:val="4AC018A4"/>
    <w:lvl w:ilvl="0" w:tplc="0409000F">
      <w:start w:val="1"/>
      <w:numFmt w:val="decimal"/>
      <w:lvlText w:val="%1."/>
      <w:lvlJc w:val="left"/>
      <w:pPr>
        <w:ind w:left="240" w:hanging="360"/>
      </w:pPr>
    </w:lvl>
    <w:lvl w:ilvl="1" w:tplc="04090019" w:tentative="1">
      <w:start w:val="1"/>
      <w:numFmt w:val="lowerLetter"/>
      <w:lvlText w:val="%2."/>
      <w:lvlJc w:val="left"/>
      <w:pPr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5" w15:restartNumberingAfterBreak="0">
    <w:nsid w:val="411D3D3C"/>
    <w:multiLevelType w:val="hybridMultilevel"/>
    <w:tmpl w:val="78C0FD64"/>
    <w:lvl w:ilvl="0" w:tplc="5414F12A">
      <w:start w:val="1"/>
      <w:numFmt w:val="decimal"/>
      <w:lvlText w:val="%1."/>
      <w:lvlJc w:val="left"/>
      <w:pPr>
        <w:ind w:left="-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6" w15:restartNumberingAfterBreak="0">
    <w:nsid w:val="504B02C1"/>
    <w:multiLevelType w:val="hybridMultilevel"/>
    <w:tmpl w:val="98E06DE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535101AA"/>
    <w:multiLevelType w:val="hybridMultilevel"/>
    <w:tmpl w:val="5DE46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486D23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6FFD7A5B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78C62965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7DA87906"/>
    <w:multiLevelType w:val="multilevel"/>
    <w:tmpl w:val="42F070D0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9"/>
  </w:num>
  <w:num w:numId="2">
    <w:abstractNumId w:val="11"/>
  </w:num>
  <w:num w:numId="3">
    <w:abstractNumId w:val="0"/>
  </w:num>
  <w:num w:numId="4">
    <w:abstractNumId w:val="6"/>
  </w:num>
  <w:num w:numId="5">
    <w:abstractNumId w:val="3"/>
  </w:num>
  <w:num w:numId="6">
    <w:abstractNumId w:val="5"/>
  </w:num>
  <w:num w:numId="7">
    <w:abstractNumId w:val="7"/>
  </w:num>
  <w:num w:numId="8">
    <w:abstractNumId w:val="8"/>
  </w:num>
  <w:num w:numId="9">
    <w:abstractNumId w:val="10"/>
  </w:num>
  <w:num w:numId="10">
    <w:abstractNumId w:val="1"/>
  </w:num>
  <w:num w:numId="11">
    <w:abstractNumId w:val="4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CwMDOyNDW0MDI1NjZS0lEKTi0uzszPAykwrAUAc3kc3SwAAAA="/>
  </w:docVars>
  <w:rsids>
    <w:rsidRoot w:val="00A45317"/>
    <w:rsid w:val="00020381"/>
    <w:rsid w:val="00043954"/>
    <w:rsid w:val="00061F9F"/>
    <w:rsid w:val="0008615B"/>
    <w:rsid w:val="000E5B8E"/>
    <w:rsid w:val="000F2616"/>
    <w:rsid w:val="0013737F"/>
    <w:rsid w:val="0014591E"/>
    <w:rsid w:val="001552EA"/>
    <w:rsid w:val="00164D7C"/>
    <w:rsid w:val="00170C46"/>
    <w:rsid w:val="001905CE"/>
    <w:rsid w:val="001F4488"/>
    <w:rsid w:val="001F6080"/>
    <w:rsid w:val="00203E75"/>
    <w:rsid w:val="0020422D"/>
    <w:rsid w:val="00220379"/>
    <w:rsid w:val="00230ACC"/>
    <w:rsid w:val="00243E11"/>
    <w:rsid w:val="00265CDF"/>
    <w:rsid w:val="00283306"/>
    <w:rsid w:val="00286451"/>
    <w:rsid w:val="00290E00"/>
    <w:rsid w:val="0029243A"/>
    <w:rsid w:val="00293338"/>
    <w:rsid w:val="002978CF"/>
    <w:rsid w:val="002A65AA"/>
    <w:rsid w:val="002B7446"/>
    <w:rsid w:val="002C77DA"/>
    <w:rsid w:val="002F0BE2"/>
    <w:rsid w:val="00320FD9"/>
    <w:rsid w:val="00340356"/>
    <w:rsid w:val="003606F9"/>
    <w:rsid w:val="003677C6"/>
    <w:rsid w:val="0037079B"/>
    <w:rsid w:val="00371DFE"/>
    <w:rsid w:val="0037297E"/>
    <w:rsid w:val="0038058A"/>
    <w:rsid w:val="003859E5"/>
    <w:rsid w:val="003A4982"/>
    <w:rsid w:val="003C2141"/>
    <w:rsid w:val="003C2BA2"/>
    <w:rsid w:val="003D1A55"/>
    <w:rsid w:val="003D5196"/>
    <w:rsid w:val="00411A86"/>
    <w:rsid w:val="0041232E"/>
    <w:rsid w:val="0042669E"/>
    <w:rsid w:val="00430221"/>
    <w:rsid w:val="00434065"/>
    <w:rsid w:val="00436667"/>
    <w:rsid w:val="00454596"/>
    <w:rsid w:val="0045661D"/>
    <w:rsid w:val="004732AB"/>
    <w:rsid w:val="004E548B"/>
    <w:rsid w:val="004F7FD7"/>
    <w:rsid w:val="00525C47"/>
    <w:rsid w:val="00536D77"/>
    <w:rsid w:val="005371B4"/>
    <w:rsid w:val="00565A82"/>
    <w:rsid w:val="005746FF"/>
    <w:rsid w:val="005A19B4"/>
    <w:rsid w:val="005B49E6"/>
    <w:rsid w:val="005B5ECD"/>
    <w:rsid w:val="005B61CD"/>
    <w:rsid w:val="005C485A"/>
    <w:rsid w:val="005D2795"/>
    <w:rsid w:val="005D45EE"/>
    <w:rsid w:val="005F44B3"/>
    <w:rsid w:val="00604BAE"/>
    <w:rsid w:val="006131F4"/>
    <w:rsid w:val="00637F00"/>
    <w:rsid w:val="00663361"/>
    <w:rsid w:val="0069771E"/>
    <w:rsid w:val="006A1098"/>
    <w:rsid w:val="006C6449"/>
    <w:rsid w:val="006E2611"/>
    <w:rsid w:val="006E333E"/>
    <w:rsid w:val="007064D3"/>
    <w:rsid w:val="007110B6"/>
    <w:rsid w:val="00713547"/>
    <w:rsid w:val="00714B4A"/>
    <w:rsid w:val="00723574"/>
    <w:rsid w:val="007241CE"/>
    <w:rsid w:val="0073196A"/>
    <w:rsid w:val="00734A6B"/>
    <w:rsid w:val="007554CF"/>
    <w:rsid w:val="007737FE"/>
    <w:rsid w:val="00774DA3"/>
    <w:rsid w:val="007753A7"/>
    <w:rsid w:val="00780FAE"/>
    <w:rsid w:val="007B06A9"/>
    <w:rsid w:val="007B7845"/>
    <w:rsid w:val="007D2838"/>
    <w:rsid w:val="007E5CA8"/>
    <w:rsid w:val="007E7ABE"/>
    <w:rsid w:val="008058A8"/>
    <w:rsid w:val="008125C8"/>
    <w:rsid w:val="008358C4"/>
    <w:rsid w:val="00853810"/>
    <w:rsid w:val="008779FE"/>
    <w:rsid w:val="008858B9"/>
    <w:rsid w:val="008E10E2"/>
    <w:rsid w:val="00927BAF"/>
    <w:rsid w:val="00932B0B"/>
    <w:rsid w:val="00934103"/>
    <w:rsid w:val="00934C52"/>
    <w:rsid w:val="0093682C"/>
    <w:rsid w:val="00954074"/>
    <w:rsid w:val="009669D9"/>
    <w:rsid w:val="009754F8"/>
    <w:rsid w:val="00986E8A"/>
    <w:rsid w:val="009B7C5D"/>
    <w:rsid w:val="009D0855"/>
    <w:rsid w:val="009D2135"/>
    <w:rsid w:val="009E64D6"/>
    <w:rsid w:val="00A14630"/>
    <w:rsid w:val="00A21435"/>
    <w:rsid w:val="00A45317"/>
    <w:rsid w:val="00A50313"/>
    <w:rsid w:val="00A83357"/>
    <w:rsid w:val="00A879E8"/>
    <w:rsid w:val="00AA1524"/>
    <w:rsid w:val="00AA3883"/>
    <w:rsid w:val="00AB4CB3"/>
    <w:rsid w:val="00AC60B9"/>
    <w:rsid w:val="00AD00C4"/>
    <w:rsid w:val="00AE7709"/>
    <w:rsid w:val="00AF0BE8"/>
    <w:rsid w:val="00B0395D"/>
    <w:rsid w:val="00B36F76"/>
    <w:rsid w:val="00B44C35"/>
    <w:rsid w:val="00B50C4C"/>
    <w:rsid w:val="00B609DD"/>
    <w:rsid w:val="00B8574C"/>
    <w:rsid w:val="00B95A01"/>
    <w:rsid w:val="00BA2DF0"/>
    <w:rsid w:val="00BD7580"/>
    <w:rsid w:val="00C04471"/>
    <w:rsid w:val="00C23EE6"/>
    <w:rsid w:val="00C24A0E"/>
    <w:rsid w:val="00C275DD"/>
    <w:rsid w:val="00C37BDA"/>
    <w:rsid w:val="00C37DBE"/>
    <w:rsid w:val="00C65CE3"/>
    <w:rsid w:val="00C8138E"/>
    <w:rsid w:val="00C92249"/>
    <w:rsid w:val="00CA2258"/>
    <w:rsid w:val="00CB4FD7"/>
    <w:rsid w:val="00CD33EE"/>
    <w:rsid w:val="00CE492A"/>
    <w:rsid w:val="00D0221D"/>
    <w:rsid w:val="00D0384F"/>
    <w:rsid w:val="00D0777D"/>
    <w:rsid w:val="00D15806"/>
    <w:rsid w:val="00D264C0"/>
    <w:rsid w:val="00D26534"/>
    <w:rsid w:val="00D43231"/>
    <w:rsid w:val="00D4445D"/>
    <w:rsid w:val="00D468D0"/>
    <w:rsid w:val="00D57AF3"/>
    <w:rsid w:val="00D731CF"/>
    <w:rsid w:val="00DB376C"/>
    <w:rsid w:val="00DE36AD"/>
    <w:rsid w:val="00DF285A"/>
    <w:rsid w:val="00E019EB"/>
    <w:rsid w:val="00E01B9B"/>
    <w:rsid w:val="00E0516C"/>
    <w:rsid w:val="00E06AF1"/>
    <w:rsid w:val="00E16331"/>
    <w:rsid w:val="00E25E10"/>
    <w:rsid w:val="00E32532"/>
    <w:rsid w:val="00E7106B"/>
    <w:rsid w:val="00E91C11"/>
    <w:rsid w:val="00E93BBB"/>
    <w:rsid w:val="00EA1CEB"/>
    <w:rsid w:val="00EA5E9F"/>
    <w:rsid w:val="00EC378A"/>
    <w:rsid w:val="00EF357A"/>
    <w:rsid w:val="00EF3587"/>
    <w:rsid w:val="00F05018"/>
    <w:rsid w:val="00F15D2D"/>
    <w:rsid w:val="00F347CE"/>
    <w:rsid w:val="00F606C1"/>
    <w:rsid w:val="00F66958"/>
    <w:rsid w:val="00F733CA"/>
    <w:rsid w:val="00F87D09"/>
    <w:rsid w:val="00FB0AA3"/>
    <w:rsid w:val="00FB1492"/>
    <w:rsid w:val="00FB7278"/>
    <w:rsid w:val="00FC1451"/>
    <w:rsid w:val="00FC298E"/>
    <w:rsid w:val="00FC429B"/>
    <w:rsid w:val="00FE33D6"/>
    <w:rsid w:val="00FE3654"/>
    <w:rsid w:val="00FF0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4031C56"/>
  <w15:docId w15:val="{CED5A5F8-B022-DF46-98CE-B1689876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新細明體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C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</Pages>
  <Words>485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ve the values of a, b, and c for each of the following statements</vt:lpstr>
    </vt:vector>
  </TitlesOfParts>
  <Company>HKU</Company>
  <LinksUpToDate>false</LinksUpToDate>
  <CharactersWithSpaces>3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ve the values of a, b, and c for each of the following statements</dc:title>
  <dc:subject/>
  <dc:creator>Dept. of EEE</dc:creator>
  <cp:keywords/>
  <dc:description/>
  <cp:lastModifiedBy>ngjames</cp:lastModifiedBy>
  <cp:revision>76</cp:revision>
  <dcterms:created xsi:type="dcterms:W3CDTF">2017-02-25T04:19:00Z</dcterms:created>
  <dcterms:modified xsi:type="dcterms:W3CDTF">2021-02-27T08:51:00Z</dcterms:modified>
</cp:coreProperties>
</file>